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G_DBM</w:t>
      </w:r>
    </w:p>
    <w:p>
      <w:pPr>
        <w:pStyle w:val="Author"/>
      </w:pPr>
      <w:r>
        <w:t xml:space="preserve">Carlos</w:t>
      </w:r>
      <w:r>
        <w:t xml:space="preserve"> </w:t>
      </w:r>
      <w:r>
        <w:t xml:space="preserve">Ballon-Salcedo</w:t>
      </w:r>
    </w:p>
    <w:p>
      <w:pPr>
        <w:pStyle w:val="Date"/>
      </w:pPr>
      <w:r>
        <w:t xml:space="preserve">2025-07-05</w:t>
      </w:r>
    </w:p>
    <w:bookmarkStart w:id="20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dagitty, ggdag, tidyverse, ggrepel, BiocManager, extrafont, here)</w:t>
      </w:r>
    </w:p>
    <w:bookmarkEnd w:id="20"/>
    <w:bookmarkStart w:id="21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DAG</w:t>
      </w:r>
      <w:r>
        <w:br/>
      </w:r>
      <w:r>
        <w:rPr>
          <w:rStyle w:val="NormalTok"/>
        </w:rPr>
        <w:t xml:space="preserve">d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d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gif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come</w:t>
      </w:r>
      <w:r>
        <w:br/>
      </w:r>
      <w:r>
        <w:rPr>
          <w:rStyle w:val="NormalTok"/>
        </w:rPr>
        <w:t xml:space="preserve">  DB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ice_Pobrez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cestors of outcome</w:t>
      </w:r>
      <w:r>
        <w:br/>
      </w:r>
      <w:r>
        <w:rPr>
          <w:rStyle w:val="NormalTok"/>
        </w:rPr>
        <w:t xml:space="preserve">    Amamantamient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plementacion_Hierro_Mad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plementacion_Hierro_Nin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Vitamina_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eguridad_Alimentari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cestors of exposure and outcome</w:t>
      </w:r>
      <w:r>
        <w:br/>
      </w:r>
      <w:r>
        <w:rPr>
          <w:rStyle w:val="NormalTok"/>
        </w:rPr>
        <w:t xml:space="preserve">    Depresion_Mad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cion_mad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ero_Hij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ad_Mad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ad_Nin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Area_Residenc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_Geografica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posure</w:t>
      </w:r>
      <w:r>
        <w:br/>
      </w:r>
      <w:r>
        <w:rPr>
          <w:rStyle w:val="NormalTok"/>
        </w:rPr>
        <w:t xml:space="preserve">  Indice_Pobrez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cestors of exposure</w:t>
      </w:r>
      <w:r>
        <w:br/>
      </w:r>
      <w:r>
        <w:rPr>
          <w:rStyle w:val="NormalTok"/>
        </w:rPr>
        <w:t xml:space="preserve">    Agu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bustib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sag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ectricid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vivenc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efa_del_hoga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Ingreso_Percapit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cestors of exposure and outcome</w:t>
      </w:r>
      <w:r>
        <w:br/>
      </w:r>
      <w:r>
        <w:rPr>
          <w:rStyle w:val="NormalTok"/>
        </w:rPr>
        <w:t xml:space="preserve">    Educacion_mad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ero_Hij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ad_Mad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ad_Ni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ea_Residenci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Region_Geografic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resion_Madre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cestors of outcome</w:t>
      </w:r>
      <w:r>
        <w:br/>
      </w:r>
      <w:r>
        <w:rPr>
          <w:rStyle w:val="NormalTok"/>
        </w:rPr>
        <w:t xml:space="preserve">  Inseguridad_Alimentari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ice_Pobreza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cestors of exposure and outcome</w:t>
      </w:r>
      <w:r>
        <w:br/>
      </w:r>
      <w:r>
        <w:rPr>
          <w:rStyle w:val="NormalTok"/>
        </w:rPr>
        <w:t xml:space="preserve">  Educacion_mad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ad_Madre,</w:t>
      </w:r>
      <w:r>
        <w:br/>
      </w:r>
      <w:r>
        <w:rPr>
          <w:rStyle w:val="NormalTok"/>
        </w:rPr>
        <w:t xml:space="preserve">  Numero_Hij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ad_Madre,</w:t>
      </w:r>
      <w:r>
        <w:br/>
      </w:r>
      <w:r>
        <w:rPr>
          <w:rStyle w:val="NormalTok"/>
        </w:rPr>
        <w:t xml:space="preserve">  Amamantamient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ad_Mad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resion_Mad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ad_Nino,</w:t>
      </w:r>
      <w:r>
        <w:br/>
      </w:r>
      <w:r>
        <w:rPr>
          <w:rStyle w:val="NormalTok"/>
        </w:rPr>
        <w:t xml:space="preserve">  Suplementacion_Hierro_Mad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ice_Pobreza,</w:t>
      </w:r>
      <w:r>
        <w:br/>
      </w:r>
      <w:r>
        <w:rPr>
          <w:rStyle w:val="NormalTok"/>
        </w:rPr>
        <w:t xml:space="preserve">  Suplementacion_Hierro_Nin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ice_Pobreza,</w:t>
      </w:r>
      <w:r>
        <w:br/>
      </w:r>
      <w:r>
        <w:rPr>
          <w:rStyle w:val="NormalTok"/>
        </w:rPr>
        <w:t xml:space="preserve">  Vitamina_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ice_Pobreza,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B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dice_Pobrez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Índice de pobre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seguridad_Alimentari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guridad alimenta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plementacion_Hierro_Mad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lementació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hierro mad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plementacion_Hierro_Nin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lementació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hierro niñ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itamina_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amina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cacion_mad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ción de la mad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ad_Mad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 de la mad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ad_Nin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 del niñ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o_Hij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hij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_Residenci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Área de reside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_Geografic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ón geográf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vivenci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ive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busti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busti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sag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agü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ectricid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ricid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u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u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efa_del_hog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fa del hog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greso_Percapi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eso percápi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amantamien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amantamien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presion_Mad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resión de la madre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dice_Pobrez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B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gu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bustib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agu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ectricida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vivenci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Jefa_del_hog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greso_Percapit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seguridad_Alimentari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plementacion_Hierro_Madr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plementacion_Hierro_Ni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itamina_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ducacion_mad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ero_Hij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ad_Madr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ad_Ni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rea_Residenci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ion_Geografic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mamantamien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epresion_Mad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dice_Pobrez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B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gu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bustib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ag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ectricida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vivenci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efa_del_hoga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greso_Percapi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seguridad_Alimentari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plementacion_Hierro_Madr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plementacion_Hierro_Nino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itamina_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ducacion_madr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ero_Hijo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ad_Madr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ad_Nin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rea_Residenci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ion_Geografic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mamantamiento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epresion_Madr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asificación de nodos</w:t>
      </w:r>
      <w:r>
        <w:br/>
      </w:r>
      <w:r>
        <w:rPr>
          <w:rStyle w:val="NormalTok"/>
        </w:rPr>
        <w:t xml:space="preserve">no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d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_dagitty</w:t>
      </w:r>
      <w:r>
        <w:rPr>
          <w:rStyle w:val="NormalTok"/>
        </w:rPr>
        <w:t xml:space="preserve">(da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e_Pobrez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ició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plementacion_Hierro_Mad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lementacion_Hierro_Nin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itamina_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d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ducacion_mad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o_Hij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_Mad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_N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_Reside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gion_Geograf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amantamient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us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g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usti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ag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ctric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ivenc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efa_del_hog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cestros de exposició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ngreso_Percapi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eguridad_Alimentar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presion_Mad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observado (latente)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olores por tipo de variable</w:t>
      </w:r>
      <w:r>
        <w:br/>
      </w:r>
      <w:r>
        <w:rPr>
          <w:rStyle w:val="NormalTok"/>
        </w:rPr>
        <w:t xml:space="preserve">col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xposició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570b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diad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us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cestros de exposició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a61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 observado (latente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9999"</w:t>
      </w:r>
      <w:r>
        <w:br/>
      </w:r>
      <w:r>
        <w:rPr>
          <w:rStyle w:val="NormalTok"/>
        </w:rPr>
        <w:t xml:space="preserve">)</w:t>
      </w:r>
    </w:p>
    <w:bookmarkEnd w:id="21"/>
    <w:bookmarkStart w:id="25" w:name="produce-outputs"/>
    <w:p>
      <w:pPr>
        <w:pStyle w:val="Heading1"/>
      </w:pPr>
      <w:r>
        <w:t xml:space="preserve">Produce outputs</w:t>
      </w:r>
    </w:p>
    <w:p>
      <w:pPr>
        <w:pStyle w:val="SourceCode"/>
      </w:pP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d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dag</w:t>
      </w:r>
      <w:r>
        <w:rPr>
          <w:rStyle w:val="NormalTok"/>
        </w:rPr>
        <w:t xml:space="preserve">(dag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_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d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ag_n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do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d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ag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do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lla Sla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es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 de 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d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dag_blank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lla Sla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lla Slab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G: Determinantes de la doble carga de malnutrición (DB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the DAG</w:t>
      </w:r>
      <w:r>
        <w:br/>
      </w:r>
      <w:r>
        <w:rPr>
          <w:rStyle w:val="NormalTok"/>
        </w:rPr>
        <w:t xml:space="preserve">F1</w:t>
      </w:r>
    </w:p>
    <w:p>
      <w:pPr>
        <w:pStyle w:val="FirstParagraph"/>
      </w:pPr>
      <w:r>
        <w:drawing>
          <wp:inline>
            <wp:extent cx="5334000" cy="248919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G_TBM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save-outputs"/>
    <w:p>
      <w:pPr>
        <w:pStyle w:val="Heading1"/>
      </w:pPr>
      <w:r>
        <w:t xml:space="preserve">Save outputs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G_DBM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br/>
      </w:r>
      <w:r>
        <w:rPr>
          <w:rStyle w:val="NormalTok"/>
        </w:rPr>
        <w:t xml:space="preserve">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G_DBM</dc:title>
  <dc:creator>Carlos Ballon-Salcedo</dc:creator>
  <cp:keywords/>
  <dcterms:created xsi:type="dcterms:W3CDTF">2025-07-06T01:55:34Z</dcterms:created>
  <dcterms:modified xsi:type="dcterms:W3CDTF">2025-07-06T01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05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